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028965" w14:textId="5E6B7544" w:rsidR="0028263A" w:rsidRDefault="00000000">
      <w:pPr>
        <w:pStyle w:val="Heading1"/>
      </w:pPr>
      <w:bookmarkStart w:id="0" w:name="X3bd538ee9d842d8f8f44a6cda8f21585caccbe6"/>
      <w:r>
        <w:t xml:space="preserve">CST1100 – Introduction to Computer Systems </w:t>
      </w:r>
    </w:p>
    <w:p w14:paraId="565DBC36" w14:textId="77777777" w:rsidR="0028263A" w:rsidRDefault="00000000">
      <w:pPr>
        <w:pStyle w:val="FirstParagraph"/>
      </w:pPr>
      <w:r>
        <w:rPr>
          <w:b/>
          <w:bCs/>
        </w:rPr>
        <w:t>Credits/Hours:</w:t>
      </w:r>
      <w:r>
        <w:t xml:space="preserve"> 3 credits; 4 hours/week (2 lecture, 2 lab)</w:t>
      </w:r>
    </w:p>
    <w:p w14:paraId="650A3942" w14:textId="77777777" w:rsidR="0028263A" w:rsidRDefault="00000000">
      <w:pPr>
        <w:pStyle w:val="BodyText"/>
      </w:pPr>
      <w:r>
        <w:rPr>
          <w:b/>
          <w:bCs/>
        </w:rPr>
        <w:t>Instructor:</w:t>
      </w:r>
      <w:r>
        <w:t xml:space="preserve"> </w:t>
      </w:r>
      <w:r>
        <w:br/>
      </w:r>
      <w:r>
        <w:rPr>
          <w:b/>
          <w:bCs/>
        </w:rPr>
        <w:t>Term:</w:t>
      </w:r>
      <w:r>
        <w:t xml:space="preserve"> Fall 2025</w:t>
      </w:r>
      <w:r>
        <w:br/>
      </w:r>
      <w:r>
        <w:rPr>
          <w:b/>
          <w:bCs/>
        </w:rPr>
        <w:t>Location:</w:t>
      </w:r>
      <w:r>
        <w:t xml:space="preserve"> City Tech</w:t>
      </w:r>
    </w:p>
    <w:p w14:paraId="54438A6B" w14:textId="77777777" w:rsidR="0028263A" w:rsidRDefault="00000000">
      <w:pPr>
        <w:pStyle w:val="Heading2"/>
      </w:pPr>
      <w:bookmarkStart w:id="1" w:name="course-description"/>
      <w:r>
        <w:t>Course Description</w:t>
      </w:r>
    </w:p>
    <w:p w14:paraId="3E2204DC" w14:textId="77777777" w:rsidR="0028263A" w:rsidRDefault="00000000">
      <w:pPr>
        <w:pStyle w:val="FirstParagraph"/>
      </w:pPr>
      <w:r>
        <w:t xml:space="preserve">This course surveys machine architecture, software development, data organization, ethics, and computer security. It also introduces algorithms and the historical development of computing. We pair every topic with a hands‑on lab using </w:t>
      </w:r>
      <w:r>
        <w:rPr>
          <w:b/>
          <w:bCs/>
        </w:rPr>
        <w:t>Python in Google Colab</w:t>
      </w:r>
      <w:r>
        <w:t xml:space="preserve"> and short SQL exercises using </w:t>
      </w:r>
      <w:r>
        <w:rPr>
          <w:b/>
          <w:bCs/>
        </w:rPr>
        <w:t>PostgreSQL/Supabase</w:t>
      </w:r>
      <w:r>
        <w:t>.</w:t>
      </w:r>
    </w:p>
    <w:p w14:paraId="3A214B88" w14:textId="77777777" w:rsidR="0028263A" w:rsidRDefault="00000000">
      <w:pPr>
        <w:pStyle w:val="Heading2"/>
      </w:pPr>
      <w:bookmarkStart w:id="2" w:name="learning-outcomes"/>
      <w:bookmarkEnd w:id="1"/>
      <w:r>
        <w:t>Learning Outcomes</w:t>
      </w:r>
    </w:p>
    <w:p w14:paraId="2A5B718E" w14:textId="77777777" w:rsidR="0028263A" w:rsidRDefault="00000000">
      <w:pPr>
        <w:pStyle w:val="Compact"/>
        <w:numPr>
          <w:ilvl w:val="0"/>
          <w:numId w:val="2"/>
        </w:numPr>
      </w:pPr>
      <w:r>
        <w:t>Convert between decimal, binary, and hexadecimal; explain bits/bytes and character encodings.</w:t>
      </w:r>
    </w:p>
    <w:p w14:paraId="11202390" w14:textId="77777777" w:rsidR="0028263A" w:rsidRDefault="00000000">
      <w:pPr>
        <w:pStyle w:val="Compact"/>
        <w:numPr>
          <w:ilvl w:val="0"/>
          <w:numId w:val="2"/>
        </w:numPr>
      </w:pPr>
      <w:r>
        <w:t>Describe and simulate basic logic gates and the fetch–execute cycle.</w:t>
      </w:r>
    </w:p>
    <w:p w14:paraId="19011006" w14:textId="77777777" w:rsidR="0028263A" w:rsidRDefault="00000000">
      <w:pPr>
        <w:pStyle w:val="Compact"/>
        <w:numPr>
          <w:ilvl w:val="0"/>
          <w:numId w:val="2"/>
        </w:numPr>
      </w:pPr>
      <w:r>
        <w:t>Explain OS roles; perform file I/O and simple process inspection.</w:t>
      </w:r>
    </w:p>
    <w:p w14:paraId="58D07F4F" w14:textId="77777777" w:rsidR="0028263A" w:rsidRDefault="00000000">
      <w:pPr>
        <w:pStyle w:val="Compact"/>
        <w:numPr>
          <w:ilvl w:val="0"/>
          <w:numId w:val="2"/>
        </w:numPr>
      </w:pPr>
      <w:r>
        <w:t>Design algorithms and implement them in Python; read/write data from files and databases.</w:t>
      </w:r>
    </w:p>
    <w:p w14:paraId="51B0DE54" w14:textId="77777777" w:rsidR="0028263A" w:rsidRDefault="00000000">
      <w:pPr>
        <w:pStyle w:val="Compact"/>
        <w:numPr>
          <w:ilvl w:val="0"/>
          <w:numId w:val="2"/>
        </w:numPr>
      </w:pPr>
      <w:r>
        <w:t>Explain networks, packet switching, and basic security concepts.</w:t>
      </w:r>
    </w:p>
    <w:p w14:paraId="094E142F" w14:textId="77777777" w:rsidR="0028263A" w:rsidRDefault="00000000">
      <w:pPr>
        <w:pStyle w:val="Compact"/>
        <w:numPr>
          <w:ilvl w:val="0"/>
          <w:numId w:val="2"/>
        </w:numPr>
      </w:pPr>
      <w:r>
        <w:t>Use SQL (PostgreSQL) to create tables and query data; deploy a simple Supabase project.</w:t>
      </w:r>
    </w:p>
    <w:p w14:paraId="1369167C" w14:textId="77777777" w:rsidR="0028263A" w:rsidRDefault="00000000">
      <w:pPr>
        <w:pStyle w:val="Compact"/>
        <w:numPr>
          <w:ilvl w:val="0"/>
          <w:numId w:val="2"/>
        </w:numPr>
      </w:pPr>
      <w:r>
        <w:t>Communicate ethically and effectively in written and oral forms; work in teams.</w:t>
      </w:r>
    </w:p>
    <w:p w14:paraId="41904A7E" w14:textId="77777777" w:rsidR="0028263A" w:rsidRDefault="00000000">
      <w:pPr>
        <w:pStyle w:val="Heading2"/>
      </w:pPr>
      <w:bookmarkStart w:id="3" w:name="required-materials"/>
      <w:bookmarkEnd w:id="2"/>
      <w:r>
        <w:t>Required Materials</w:t>
      </w:r>
    </w:p>
    <w:p w14:paraId="5786AD7F" w14:textId="77777777" w:rsidR="0028263A" w:rsidRDefault="00000000">
      <w:pPr>
        <w:pStyle w:val="Compact"/>
        <w:numPr>
          <w:ilvl w:val="0"/>
          <w:numId w:val="3"/>
        </w:numPr>
      </w:pPr>
      <w:r>
        <w:t xml:space="preserve">Primary text: </w:t>
      </w:r>
      <w:r>
        <w:rPr>
          <w:i/>
          <w:iCs/>
        </w:rPr>
        <w:t>Computer Science Illuminated</w:t>
      </w:r>
      <w:r>
        <w:t xml:space="preserve"> (latest edition).</w:t>
      </w:r>
    </w:p>
    <w:p w14:paraId="64BAC64A" w14:textId="77777777" w:rsidR="0028263A" w:rsidRDefault="00000000">
      <w:pPr>
        <w:pStyle w:val="Compact"/>
        <w:numPr>
          <w:ilvl w:val="0"/>
          <w:numId w:val="3"/>
        </w:numPr>
      </w:pPr>
      <w:r>
        <w:t>Google account (for Colab), GitHub account, and free Supabase project.</w:t>
      </w:r>
    </w:p>
    <w:p w14:paraId="6C55E6F6" w14:textId="77777777" w:rsidR="0028263A" w:rsidRDefault="00000000">
      <w:pPr>
        <w:pStyle w:val="Compact"/>
        <w:numPr>
          <w:ilvl w:val="0"/>
          <w:numId w:val="3"/>
        </w:numPr>
      </w:pPr>
      <w:r>
        <w:t>Laptop with browser; stable internet; optional flash drive for backup.</w:t>
      </w:r>
    </w:p>
    <w:p w14:paraId="368A62A7" w14:textId="77777777" w:rsidR="0028263A" w:rsidRDefault="00000000">
      <w:pPr>
        <w:pStyle w:val="Heading2"/>
      </w:pPr>
      <w:bookmarkStart w:id="4" w:name="grading"/>
      <w:bookmarkEnd w:id="3"/>
      <w:r>
        <w:t>Grad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62"/>
        <w:gridCol w:w="940"/>
      </w:tblGrid>
      <w:tr w:rsidR="0028263A" w14:paraId="03C81D54" w14:textId="77777777" w:rsidTr="00282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F78119" w14:textId="77777777" w:rsidR="0028263A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33209385" w14:textId="77777777" w:rsidR="0028263A" w:rsidRDefault="00000000">
            <w:pPr>
              <w:pStyle w:val="Compact"/>
              <w:jc w:val="right"/>
            </w:pPr>
            <w:r>
              <w:t>Weight</w:t>
            </w:r>
          </w:p>
        </w:tc>
      </w:tr>
      <w:tr w:rsidR="0028263A" w14:paraId="7AF2D71F" w14:textId="77777777">
        <w:tc>
          <w:tcPr>
            <w:tcW w:w="0" w:type="auto"/>
          </w:tcPr>
          <w:p w14:paraId="2F19C1FC" w14:textId="77777777" w:rsidR="0028263A" w:rsidRDefault="00000000">
            <w:pPr>
              <w:pStyle w:val="Compact"/>
            </w:pPr>
            <w:r>
              <w:t>Midterm Exam</w:t>
            </w:r>
          </w:p>
        </w:tc>
        <w:tc>
          <w:tcPr>
            <w:tcW w:w="0" w:type="auto"/>
          </w:tcPr>
          <w:p w14:paraId="0A33A94E" w14:textId="77777777" w:rsidR="0028263A" w:rsidRDefault="00000000">
            <w:pPr>
              <w:pStyle w:val="Compact"/>
              <w:jc w:val="right"/>
            </w:pPr>
            <w:r>
              <w:t>20%</w:t>
            </w:r>
          </w:p>
        </w:tc>
      </w:tr>
      <w:tr w:rsidR="0028263A" w14:paraId="23305E44" w14:textId="77777777">
        <w:tc>
          <w:tcPr>
            <w:tcW w:w="0" w:type="auto"/>
          </w:tcPr>
          <w:p w14:paraId="5133AC88" w14:textId="77777777" w:rsidR="0028263A" w:rsidRDefault="00000000">
            <w:pPr>
              <w:pStyle w:val="Compact"/>
            </w:pPr>
            <w:r>
              <w:t>Final Exam</w:t>
            </w:r>
          </w:p>
        </w:tc>
        <w:tc>
          <w:tcPr>
            <w:tcW w:w="0" w:type="auto"/>
          </w:tcPr>
          <w:p w14:paraId="466EC961" w14:textId="77777777" w:rsidR="0028263A" w:rsidRDefault="00000000">
            <w:pPr>
              <w:pStyle w:val="Compact"/>
              <w:jc w:val="right"/>
            </w:pPr>
            <w:r>
              <w:t>25%</w:t>
            </w:r>
          </w:p>
        </w:tc>
      </w:tr>
      <w:tr w:rsidR="0028263A" w14:paraId="5FDDD96D" w14:textId="77777777">
        <w:tc>
          <w:tcPr>
            <w:tcW w:w="0" w:type="auto"/>
          </w:tcPr>
          <w:p w14:paraId="119D09E2" w14:textId="77777777" w:rsidR="0028263A" w:rsidRDefault="00000000">
            <w:pPr>
              <w:pStyle w:val="Compact"/>
            </w:pPr>
            <w:r>
              <w:t>Labs &amp; Assignments (Python/SQL)</w:t>
            </w:r>
          </w:p>
        </w:tc>
        <w:tc>
          <w:tcPr>
            <w:tcW w:w="0" w:type="auto"/>
          </w:tcPr>
          <w:p w14:paraId="5090D8E6" w14:textId="77777777" w:rsidR="0028263A" w:rsidRDefault="00000000">
            <w:pPr>
              <w:pStyle w:val="Compact"/>
              <w:jc w:val="right"/>
            </w:pPr>
            <w:r>
              <w:t>20%</w:t>
            </w:r>
          </w:p>
        </w:tc>
      </w:tr>
      <w:tr w:rsidR="0028263A" w14:paraId="76E31DF6" w14:textId="77777777">
        <w:tc>
          <w:tcPr>
            <w:tcW w:w="0" w:type="auto"/>
          </w:tcPr>
          <w:p w14:paraId="5CEB1DB0" w14:textId="77777777" w:rsidR="0028263A" w:rsidRDefault="00000000">
            <w:pPr>
              <w:pStyle w:val="Compact"/>
            </w:pPr>
            <w:r>
              <w:t>Participation (in‑class Q&amp;A + writing)</w:t>
            </w:r>
          </w:p>
        </w:tc>
        <w:tc>
          <w:tcPr>
            <w:tcW w:w="0" w:type="auto"/>
          </w:tcPr>
          <w:p w14:paraId="42DEC2C7" w14:textId="77777777" w:rsidR="0028263A" w:rsidRDefault="00000000">
            <w:pPr>
              <w:pStyle w:val="Compact"/>
              <w:jc w:val="right"/>
            </w:pPr>
            <w:r>
              <w:t>15%</w:t>
            </w:r>
          </w:p>
        </w:tc>
      </w:tr>
      <w:tr w:rsidR="0028263A" w14:paraId="3CF24409" w14:textId="77777777">
        <w:tc>
          <w:tcPr>
            <w:tcW w:w="0" w:type="auto"/>
          </w:tcPr>
          <w:p w14:paraId="02016620" w14:textId="77777777" w:rsidR="0028263A" w:rsidRDefault="00000000">
            <w:pPr>
              <w:pStyle w:val="Compact"/>
            </w:pPr>
            <w:r>
              <w:t>Team Project (technical demo + README + presentation)</w:t>
            </w:r>
          </w:p>
        </w:tc>
        <w:tc>
          <w:tcPr>
            <w:tcW w:w="0" w:type="auto"/>
          </w:tcPr>
          <w:p w14:paraId="0AB78191" w14:textId="77777777" w:rsidR="0028263A" w:rsidRDefault="00000000">
            <w:pPr>
              <w:pStyle w:val="Compact"/>
              <w:jc w:val="right"/>
            </w:pPr>
            <w:r>
              <w:t>20%</w:t>
            </w:r>
          </w:p>
        </w:tc>
      </w:tr>
    </w:tbl>
    <w:p w14:paraId="3528EC1F" w14:textId="77777777" w:rsidR="0028263A" w:rsidRDefault="00000000">
      <w:pPr>
        <w:pStyle w:val="BodyText"/>
      </w:pPr>
      <w:r>
        <w:rPr>
          <w:i/>
          <w:iCs/>
        </w:rPr>
        <w:lastRenderedPageBreak/>
        <w:t>Late policy:</w:t>
      </w:r>
      <w:r>
        <w:t xml:space="preserve"> Partial credit at instructor discretion. Academic integrity policies apply.</w:t>
      </w:r>
    </w:p>
    <w:p w14:paraId="7DF72A2A" w14:textId="77777777" w:rsidR="0028263A" w:rsidRDefault="00000000">
      <w:pPr>
        <w:pStyle w:val="Heading2"/>
      </w:pPr>
      <w:bookmarkStart w:id="5" w:name="course-policies-short"/>
      <w:bookmarkEnd w:id="4"/>
      <w:r>
        <w:t>Course Policies (Short)</w:t>
      </w:r>
    </w:p>
    <w:p w14:paraId="0E198359" w14:textId="77777777" w:rsidR="0028263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ttendance &amp; participation:</w:t>
      </w:r>
      <w:r>
        <w:t xml:space="preserve"> Required; missed in‑class work affects the grade.</w:t>
      </w:r>
    </w:p>
    <w:p w14:paraId="03D0AB01" w14:textId="77777777" w:rsidR="0028263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llaboration:</w:t>
      </w:r>
      <w:r>
        <w:t xml:space="preserve"> Discuss ideas freely; submit your own code unless a team deliverable is specified.</w:t>
      </w:r>
    </w:p>
    <w:p w14:paraId="773CE548" w14:textId="77777777" w:rsidR="0028263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I tools:</w:t>
      </w:r>
      <w:r>
        <w:t xml:space="preserve"> Allowed for brainstorming and documentation when cited; you are responsible for correctness.</w:t>
      </w:r>
    </w:p>
    <w:p w14:paraId="7634E387" w14:textId="77777777" w:rsidR="0028263A" w:rsidRDefault="00000000">
      <w:pPr>
        <w:pStyle w:val="Heading2"/>
      </w:pPr>
      <w:bookmarkStart w:id="6" w:name="weekly-schedule-topics-labs-and-readings"/>
      <w:bookmarkEnd w:id="5"/>
      <w:r>
        <w:t>Weekly Schedule (Topics, Labs, and Reading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38"/>
        <w:gridCol w:w="5913"/>
        <w:gridCol w:w="2809"/>
      </w:tblGrid>
      <w:tr w:rsidR="0028263A" w14:paraId="61FEBB8F" w14:textId="77777777" w:rsidTr="00BE6F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48" w:type="dxa"/>
          </w:tcPr>
          <w:p w14:paraId="6609B34B" w14:textId="77777777" w:rsidR="0028263A" w:rsidRDefault="00000000">
            <w:pPr>
              <w:pStyle w:val="Compact"/>
              <w:jc w:val="right"/>
            </w:pPr>
            <w:r>
              <w:t>Wk</w:t>
            </w:r>
          </w:p>
        </w:tc>
        <w:tc>
          <w:tcPr>
            <w:tcW w:w="6055" w:type="dxa"/>
          </w:tcPr>
          <w:p w14:paraId="1D302AD3" w14:textId="77777777" w:rsidR="0028263A" w:rsidRDefault="00000000">
            <w:pPr>
              <w:pStyle w:val="Compact"/>
            </w:pPr>
            <w:r>
              <w:t>Topics &amp; Activities</w:t>
            </w:r>
          </w:p>
        </w:tc>
        <w:tc>
          <w:tcPr>
            <w:tcW w:w="2873" w:type="dxa"/>
          </w:tcPr>
          <w:p w14:paraId="5BE7ADAD" w14:textId="77777777" w:rsidR="0028263A" w:rsidRDefault="00000000">
            <w:pPr>
              <w:pStyle w:val="Compact"/>
            </w:pPr>
            <w:r>
              <w:t>Readings &amp; Tools</w:t>
            </w:r>
          </w:p>
        </w:tc>
      </w:tr>
      <w:tr w:rsidR="0028263A" w14:paraId="032D72A8" w14:textId="77777777" w:rsidTr="00BE6FB2">
        <w:tc>
          <w:tcPr>
            <w:tcW w:w="648" w:type="dxa"/>
          </w:tcPr>
          <w:p w14:paraId="046E4481" w14:textId="77777777" w:rsidR="0028263A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055" w:type="dxa"/>
          </w:tcPr>
          <w:p w14:paraId="1546BD64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Orientation + The Big Picture.</w:t>
            </w:r>
            <w:r>
              <w:t xml:space="preserve"> Course setup; intro to Colab, GitHub, Supabase.</w:t>
            </w:r>
          </w:p>
        </w:tc>
        <w:tc>
          <w:tcPr>
            <w:tcW w:w="2873" w:type="dxa"/>
          </w:tcPr>
          <w:p w14:paraId="55DC6577" w14:textId="77777777" w:rsidR="0028263A" w:rsidRDefault="00000000">
            <w:pPr>
              <w:pStyle w:val="Compact"/>
            </w:pPr>
            <w:r>
              <w:t>CS Illuminated Ch. 1; Colab intro; Git basics.</w:t>
            </w:r>
          </w:p>
        </w:tc>
      </w:tr>
      <w:tr w:rsidR="0028263A" w14:paraId="2489DDBC" w14:textId="77777777" w:rsidTr="00BE6FB2">
        <w:tc>
          <w:tcPr>
            <w:tcW w:w="648" w:type="dxa"/>
          </w:tcPr>
          <w:p w14:paraId="01944424" w14:textId="77777777" w:rsidR="0028263A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6055" w:type="dxa"/>
          </w:tcPr>
          <w:p w14:paraId="3006D9E5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Binary &amp; Number Systems.</w:t>
            </w:r>
            <w:r>
              <w:t xml:space="preserve"> Conversions; ASCII/Unicode. </w:t>
            </w:r>
            <w:r>
              <w:rPr>
                <w:i/>
                <w:iCs/>
              </w:rPr>
              <w:t>Lab:</w:t>
            </w:r>
            <w:r>
              <w:t xml:space="preserve"> Python converters.</w:t>
            </w:r>
          </w:p>
        </w:tc>
        <w:tc>
          <w:tcPr>
            <w:tcW w:w="2873" w:type="dxa"/>
          </w:tcPr>
          <w:p w14:paraId="11E1F53D" w14:textId="77777777" w:rsidR="0028263A" w:rsidRDefault="00000000">
            <w:pPr>
              <w:pStyle w:val="Compact"/>
            </w:pPr>
            <w:r>
              <w:t>Ch. 2; Colab notebook.</w:t>
            </w:r>
          </w:p>
        </w:tc>
      </w:tr>
      <w:tr w:rsidR="0028263A" w14:paraId="5BA0F5DD" w14:textId="77777777" w:rsidTr="00BE6FB2">
        <w:tc>
          <w:tcPr>
            <w:tcW w:w="648" w:type="dxa"/>
          </w:tcPr>
          <w:p w14:paraId="580C2E17" w14:textId="77777777" w:rsidR="0028263A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6055" w:type="dxa"/>
          </w:tcPr>
          <w:p w14:paraId="66511C6B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Data Representation.</w:t>
            </w:r>
            <w:r>
              <w:t xml:space="preserve"> Bits/bytes; images &amp; text. </w:t>
            </w:r>
            <w:r>
              <w:rPr>
                <w:i/>
                <w:iCs/>
              </w:rPr>
              <w:t>Lab:</w:t>
            </w:r>
            <w:r>
              <w:t xml:space="preserve"> Inspect bytes with Python; SQL </w:t>
            </w:r>
            <w:r>
              <w:rPr>
                <w:rStyle w:val="VerbatimChar"/>
              </w:rPr>
              <w:t>SELECT</w:t>
            </w:r>
            <w:r>
              <w:t>.</w:t>
            </w:r>
          </w:p>
        </w:tc>
        <w:tc>
          <w:tcPr>
            <w:tcW w:w="2873" w:type="dxa"/>
          </w:tcPr>
          <w:p w14:paraId="50BC1C92" w14:textId="77777777" w:rsidR="0028263A" w:rsidRDefault="00000000">
            <w:pPr>
              <w:pStyle w:val="Compact"/>
            </w:pPr>
            <w:r>
              <w:t>Ch. 3; Postgres basics.</w:t>
            </w:r>
          </w:p>
        </w:tc>
      </w:tr>
      <w:tr w:rsidR="0028263A" w14:paraId="3DDD9530" w14:textId="77777777" w:rsidTr="00BE6FB2">
        <w:tc>
          <w:tcPr>
            <w:tcW w:w="648" w:type="dxa"/>
          </w:tcPr>
          <w:p w14:paraId="4904FD8B" w14:textId="77777777" w:rsidR="0028263A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6055" w:type="dxa"/>
          </w:tcPr>
          <w:p w14:paraId="5F7FAAAA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Hardware &amp; Logic Gates.</w:t>
            </w:r>
            <w:r>
              <w:t xml:space="preserve"> Truth tables; circuits. </w:t>
            </w:r>
            <w:r>
              <w:rPr>
                <w:i/>
                <w:iCs/>
              </w:rPr>
              <w:t>Lab:</w:t>
            </w:r>
            <w:r>
              <w:t xml:space="preserve"> Build gates &amp; adders in Python.</w:t>
            </w:r>
          </w:p>
        </w:tc>
        <w:tc>
          <w:tcPr>
            <w:tcW w:w="2873" w:type="dxa"/>
          </w:tcPr>
          <w:p w14:paraId="3FC32E8C" w14:textId="77777777" w:rsidR="0028263A" w:rsidRDefault="00000000">
            <w:pPr>
              <w:pStyle w:val="Compact"/>
            </w:pPr>
            <w:r>
              <w:t>Ch. 4.</w:t>
            </w:r>
          </w:p>
        </w:tc>
      </w:tr>
      <w:tr w:rsidR="0028263A" w14:paraId="5CD9375D" w14:textId="77777777" w:rsidTr="00BE6FB2">
        <w:tc>
          <w:tcPr>
            <w:tcW w:w="648" w:type="dxa"/>
          </w:tcPr>
          <w:p w14:paraId="78B13497" w14:textId="77777777" w:rsidR="0028263A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6055" w:type="dxa"/>
          </w:tcPr>
          <w:p w14:paraId="413B831C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CPU &amp; Memory.</w:t>
            </w:r>
            <w:r>
              <w:t xml:space="preserve"> Fetch–execute; RAM vs ROM. </w:t>
            </w:r>
            <w:r>
              <w:rPr>
                <w:i/>
                <w:iCs/>
              </w:rPr>
              <w:t>Lab:</w:t>
            </w:r>
            <w:r>
              <w:t xml:space="preserve"> Simple CPU simulator in Python.</w:t>
            </w:r>
          </w:p>
        </w:tc>
        <w:tc>
          <w:tcPr>
            <w:tcW w:w="2873" w:type="dxa"/>
          </w:tcPr>
          <w:p w14:paraId="2321A58F" w14:textId="77777777" w:rsidR="0028263A" w:rsidRDefault="00000000">
            <w:pPr>
              <w:pStyle w:val="Compact"/>
            </w:pPr>
            <w:r>
              <w:t>Ch. 5.</w:t>
            </w:r>
          </w:p>
        </w:tc>
      </w:tr>
      <w:tr w:rsidR="0028263A" w14:paraId="43D4F59A" w14:textId="77777777" w:rsidTr="00BE6FB2">
        <w:tc>
          <w:tcPr>
            <w:tcW w:w="648" w:type="dxa"/>
          </w:tcPr>
          <w:p w14:paraId="142DD184" w14:textId="77777777" w:rsidR="0028263A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6055" w:type="dxa"/>
          </w:tcPr>
          <w:p w14:paraId="3CCB698E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Low‑level Programming.</w:t>
            </w:r>
            <w:r>
              <w:t xml:space="preserve"> Machine code &amp; assembly. </w:t>
            </w:r>
            <w:r>
              <w:rPr>
                <w:i/>
                <w:iCs/>
              </w:rPr>
              <w:t>Lab:</w:t>
            </w:r>
            <w:r>
              <w:t xml:space="preserve"> Encode/decode; SQL DML.</w:t>
            </w:r>
          </w:p>
        </w:tc>
        <w:tc>
          <w:tcPr>
            <w:tcW w:w="2873" w:type="dxa"/>
          </w:tcPr>
          <w:p w14:paraId="629D33B1" w14:textId="77777777" w:rsidR="0028263A" w:rsidRDefault="00000000">
            <w:pPr>
              <w:pStyle w:val="Compact"/>
            </w:pPr>
            <w:r>
              <w:t>Ch. 6.</w:t>
            </w:r>
          </w:p>
        </w:tc>
      </w:tr>
      <w:tr w:rsidR="0028263A" w14:paraId="7FE6DD4D" w14:textId="77777777" w:rsidTr="00BE6FB2">
        <w:tc>
          <w:tcPr>
            <w:tcW w:w="648" w:type="dxa"/>
          </w:tcPr>
          <w:p w14:paraId="5BDEE8CA" w14:textId="77777777" w:rsidR="0028263A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6055" w:type="dxa"/>
          </w:tcPr>
          <w:p w14:paraId="1195710A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Midterm Exam</w:t>
            </w:r>
            <w:r>
              <w:t xml:space="preserve"> + </w:t>
            </w:r>
            <w:r>
              <w:rPr>
                <w:b/>
                <w:bCs/>
              </w:rPr>
              <w:t>Algorithm Design workshop.</w:t>
            </w:r>
            <w:r>
              <w:t xml:space="preserve"> Pseudocode → Python.</w:t>
            </w:r>
          </w:p>
        </w:tc>
        <w:tc>
          <w:tcPr>
            <w:tcW w:w="2873" w:type="dxa"/>
          </w:tcPr>
          <w:p w14:paraId="2D1E5670" w14:textId="77777777" w:rsidR="0028263A" w:rsidRDefault="00000000">
            <w:pPr>
              <w:pStyle w:val="Compact"/>
            </w:pPr>
            <w:r>
              <w:t>Ch. 7.</w:t>
            </w:r>
          </w:p>
        </w:tc>
      </w:tr>
      <w:tr w:rsidR="0028263A" w14:paraId="3DCA2AF0" w14:textId="77777777" w:rsidTr="00BE6FB2">
        <w:tc>
          <w:tcPr>
            <w:tcW w:w="648" w:type="dxa"/>
          </w:tcPr>
          <w:p w14:paraId="56C4D246" w14:textId="77777777" w:rsidR="0028263A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6055" w:type="dxa"/>
          </w:tcPr>
          <w:p w14:paraId="57C3B8A5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ADTs &amp; Functions.</w:t>
            </w:r>
            <w:r>
              <w:t xml:space="preserve"> Lists/stacks; Python functions. </w:t>
            </w:r>
            <w:r>
              <w:rPr>
                <w:i/>
                <w:iCs/>
              </w:rPr>
              <w:t>Lab:</w:t>
            </w:r>
            <w:r>
              <w:t xml:space="preserve"> Supabase schema design.</w:t>
            </w:r>
          </w:p>
        </w:tc>
        <w:tc>
          <w:tcPr>
            <w:tcW w:w="2873" w:type="dxa"/>
          </w:tcPr>
          <w:p w14:paraId="0A8F7D64" w14:textId="77777777" w:rsidR="0028263A" w:rsidRDefault="00000000">
            <w:pPr>
              <w:pStyle w:val="Compact"/>
            </w:pPr>
            <w:r>
              <w:t>Ch. 8.</w:t>
            </w:r>
          </w:p>
        </w:tc>
      </w:tr>
      <w:tr w:rsidR="0028263A" w14:paraId="7719082C" w14:textId="77777777" w:rsidTr="00BE6FB2">
        <w:tc>
          <w:tcPr>
            <w:tcW w:w="648" w:type="dxa"/>
          </w:tcPr>
          <w:p w14:paraId="0FDE0937" w14:textId="77777777" w:rsidR="0028263A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6055" w:type="dxa"/>
          </w:tcPr>
          <w:p w14:paraId="54143628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OOP &amp; APIs.</w:t>
            </w:r>
            <w:r>
              <w:t xml:space="preserve"> Classes; HTTP basics. </w:t>
            </w:r>
            <w:r>
              <w:rPr>
                <w:i/>
                <w:iCs/>
              </w:rPr>
              <w:t>Lab:</w:t>
            </w:r>
            <w:r>
              <w:t xml:space="preserve"> Mini API client in Python.</w:t>
            </w:r>
          </w:p>
        </w:tc>
        <w:tc>
          <w:tcPr>
            <w:tcW w:w="2873" w:type="dxa"/>
          </w:tcPr>
          <w:p w14:paraId="266E78B2" w14:textId="77777777" w:rsidR="0028263A" w:rsidRDefault="00000000">
            <w:pPr>
              <w:pStyle w:val="Compact"/>
            </w:pPr>
            <w:r>
              <w:t>Ch. 9.</w:t>
            </w:r>
          </w:p>
        </w:tc>
      </w:tr>
      <w:tr w:rsidR="0028263A" w14:paraId="6881690D" w14:textId="77777777" w:rsidTr="00BE6FB2">
        <w:tc>
          <w:tcPr>
            <w:tcW w:w="648" w:type="dxa"/>
          </w:tcPr>
          <w:p w14:paraId="165B7314" w14:textId="77777777" w:rsidR="0028263A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6055" w:type="dxa"/>
          </w:tcPr>
          <w:p w14:paraId="4D5A79BE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Operating Systems.</w:t>
            </w:r>
            <w:r>
              <w:t xml:space="preserve"> Processes, memory, scheduling. </w:t>
            </w:r>
            <w:r>
              <w:rPr>
                <w:i/>
                <w:iCs/>
              </w:rPr>
              <w:t>Lab:</w:t>
            </w:r>
            <w:r>
              <w:t xml:space="preserve"> OS introspection via Python.</w:t>
            </w:r>
          </w:p>
        </w:tc>
        <w:tc>
          <w:tcPr>
            <w:tcW w:w="2873" w:type="dxa"/>
          </w:tcPr>
          <w:p w14:paraId="22FD3FB3" w14:textId="77777777" w:rsidR="0028263A" w:rsidRDefault="00000000">
            <w:pPr>
              <w:pStyle w:val="Compact"/>
            </w:pPr>
            <w:r>
              <w:t>Ch. 10.</w:t>
            </w:r>
          </w:p>
        </w:tc>
      </w:tr>
      <w:tr w:rsidR="0028263A" w14:paraId="64494BCC" w14:textId="77777777" w:rsidTr="00BE6FB2">
        <w:tc>
          <w:tcPr>
            <w:tcW w:w="648" w:type="dxa"/>
          </w:tcPr>
          <w:p w14:paraId="47A80C50" w14:textId="77777777" w:rsidR="0028263A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6055" w:type="dxa"/>
          </w:tcPr>
          <w:p w14:paraId="14ED24D1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File Systems.</w:t>
            </w:r>
            <w:r>
              <w:t xml:space="preserve"> Paths, directories, disk scheduling. </w:t>
            </w:r>
            <w:r>
              <w:rPr>
                <w:i/>
                <w:iCs/>
              </w:rPr>
              <w:t>Lab:</w:t>
            </w:r>
            <w:r>
              <w:t xml:space="preserve"> Python file I/O; Postgres indexes &amp; EXPLAIN.</w:t>
            </w:r>
          </w:p>
        </w:tc>
        <w:tc>
          <w:tcPr>
            <w:tcW w:w="2873" w:type="dxa"/>
          </w:tcPr>
          <w:p w14:paraId="68AA31E7" w14:textId="77777777" w:rsidR="0028263A" w:rsidRDefault="00000000">
            <w:pPr>
              <w:pStyle w:val="Compact"/>
            </w:pPr>
            <w:r>
              <w:t>Ch. 11.</w:t>
            </w:r>
          </w:p>
        </w:tc>
      </w:tr>
      <w:tr w:rsidR="0028263A" w14:paraId="132173A4" w14:textId="77777777" w:rsidTr="00BE6FB2">
        <w:tc>
          <w:tcPr>
            <w:tcW w:w="648" w:type="dxa"/>
          </w:tcPr>
          <w:p w14:paraId="6AEDCBFD" w14:textId="77777777" w:rsidR="0028263A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6055" w:type="dxa"/>
          </w:tcPr>
          <w:p w14:paraId="3FB7A4EB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Applications &amp; Databases.</w:t>
            </w:r>
            <w:r>
              <w:t xml:space="preserve"> Information systems; AI overview. </w:t>
            </w:r>
            <w:r>
              <w:rPr>
                <w:i/>
                <w:iCs/>
              </w:rPr>
              <w:t>Lab:</w:t>
            </w:r>
            <w:r>
              <w:t xml:space="preserve"> Supabase joins &amp; security basics.</w:t>
            </w:r>
          </w:p>
        </w:tc>
        <w:tc>
          <w:tcPr>
            <w:tcW w:w="2873" w:type="dxa"/>
          </w:tcPr>
          <w:p w14:paraId="033E9687" w14:textId="77777777" w:rsidR="0028263A" w:rsidRDefault="00000000">
            <w:pPr>
              <w:pStyle w:val="Compact"/>
            </w:pPr>
            <w:r>
              <w:t>Ch. 12–13.</w:t>
            </w:r>
          </w:p>
        </w:tc>
      </w:tr>
      <w:tr w:rsidR="0028263A" w14:paraId="308852C5" w14:textId="77777777" w:rsidTr="00BE6FB2">
        <w:tc>
          <w:tcPr>
            <w:tcW w:w="648" w:type="dxa"/>
          </w:tcPr>
          <w:p w14:paraId="055E0FB5" w14:textId="77777777" w:rsidR="0028263A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6055" w:type="dxa"/>
          </w:tcPr>
          <w:p w14:paraId="048D54EB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Networks &amp; Security.</w:t>
            </w:r>
            <w:r>
              <w:t xml:space="preserve"> Topologies; packet switching; crypto intro. </w:t>
            </w:r>
            <w:r>
              <w:rPr>
                <w:i/>
                <w:iCs/>
              </w:rPr>
              <w:t>Lab:</w:t>
            </w:r>
            <w:r>
              <w:t xml:space="preserve"> Python sockets &amp; HTTPS.</w:t>
            </w:r>
          </w:p>
        </w:tc>
        <w:tc>
          <w:tcPr>
            <w:tcW w:w="2873" w:type="dxa"/>
          </w:tcPr>
          <w:p w14:paraId="3CFF7DC2" w14:textId="77777777" w:rsidR="0028263A" w:rsidRDefault="00000000">
            <w:pPr>
              <w:pStyle w:val="Compact"/>
            </w:pPr>
            <w:r>
              <w:t>Ch. 15, 17.</w:t>
            </w:r>
          </w:p>
        </w:tc>
      </w:tr>
      <w:tr w:rsidR="0028263A" w14:paraId="233BD227" w14:textId="77777777" w:rsidTr="00BE6FB2">
        <w:tc>
          <w:tcPr>
            <w:tcW w:w="648" w:type="dxa"/>
          </w:tcPr>
          <w:p w14:paraId="78DC1A7E" w14:textId="77777777" w:rsidR="0028263A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6055" w:type="dxa"/>
          </w:tcPr>
          <w:p w14:paraId="2EF14631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Team Project Demos.</w:t>
            </w:r>
            <w:r>
              <w:t xml:space="preserve"> In-class presentations + peer feedback.</w:t>
            </w:r>
          </w:p>
        </w:tc>
        <w:tc>
          <w:tcPr>
            <w:tcW w:w="2873" w:type="dxa"/>
          </w:tcPr>
          <w:p w14:paraId="791E875C" w14:textId="77777777" w:rsidR="0028263A" w:rsidRDefault="00000000">
            <w:pPr>
              <w:pStyle w:val="Compact"/>
            </w:pPr>
            <w:r>
              <w:t>–</w:t>
            </w:r>
          </w:p>
        </w:tc>
      </w:tr>
      <w:tr w:rsidR="0028263A" w14:paraId="7FFD8224" w14:textId="77777777" w:rsidTr="00BE6FB2">
        <w:tc>
          <w:tcPr>
            <w:tcW w:w="648" w:type="dxa"/>
          </w:tcPr>
          <w:p w14:paraId="48F9F410" w14:textId="77777777" w:rsidR="0028263A" w:rsidRDefault="00000000">
            <w:pPr>
              <w:pStyle w:val="Compact"/>
              <w:jc w:val="right"/>
            </w:pPr>
            <w:r>
              <w:lastRenderedPageBreak/>
              <w:t>15</w:t>
            </w:r>
          </w:p>
        </w:tc>
        <w:tc>
          <w:tcPr>
            <w:tcW w:w="6055" w:type="dxa"/>
          </w:tcPr>
          <w:p w14:paraId="3814F81C" w14:textId="77777777" w:rsidR="0028263A" w:rsidRDefault="00000000">
            <w:pPr>
              <w:pStyle w:val="Compact"/>
            </w:pPr>
            <w:r>
              <w:rPr>
                <w:b/>
                <w:bCs/>
              </w:rPr>
              <w:t>Final Exam + Wrap‑up.</w:t>
            </w:r>
          </w:p>
        </w:tc>
        <w:tc>
          <w:tcPr>
            <w:tcW w:w="2873" w:type="dxa"/>
          </w:tcPr>
          <w:p w14:paraId="177F0C09" w14:textId="77777777" w:rsidR="0028263A" w:rsidRDefault="00000000">
            <w:pPr>
              <w:pStyle w:val="Compact"/>
            </w:pPr>
            <w:r>
              <w:t>–</w:t>
            </w:r>
          </w:p>
        </w:tc>
      </w:tr>
    </w:tbl>
    <w:p w14:paraId="3B76AD38" w14:textId="77777777" w:rsidR="0028263A" w:rsidRDefault="00000000">
      <w:pPr>
        <w:pStyle w:val="Heading2"/>
      </w:pPr>
      <w:bookmarkStart w:id="7" w:name="team-project"/>
      <w:bookmarkEnd w:id="6"/>
      <w:r>
        <w:t>Team Project</w:t>
      </w:r>
    </w:p>
    <w:p w14:paraId="52E006D9" w14:textId="77777777" w:rsidR="0028263A" w:rsidRDefault="00000000">
      <w:pPr>
        <w:pStyle w:val="FirstParagraph"/>
      </w:pPr>
      <w:r>
        <w:t>Teams (3–4) build a small computing system using Python + SQL that showcases course concepts. Deliverables: GitHub repo, README, 6–8 slide deck, and a 5–7 minute demo.</w:t>
      </w:r>
    </w:p>
    <w:p w14:paraId="777393F0" w14:textId="77777777" w:rsidR="0028263A" w:rsidRDefault="00000000">
      <w:pPr>
        <w:pStyle w:val="Heading2"/>
      </w:pPr>
      <w:bookmarkStart w:id="8" w:name="oer-links-posted-on-the-course-site"/>
      <w:bookmarkEnd w:id="7"/>
      <w:r>
        <w:t>OER / Links (posted on the course site)</w:t>
      </w:r>
    </w:p>
    <w:p w14:paraId="27FF479D" w14:textId="77777777" w:rsidR="0028263A" w:rsidRDefault="00000000">
      <w:pPr>
        <w:pStyle w:val="Compact"/>
        <w:numPr>
          <w:ilvl w:val="0"/>
          <w:numId w:val="5"/>
        </w:numPr>
      </w:pPr>
      <w:r>
        <w:t>Python/Colab starter notebooks and logic‑gate templates.</w:t>
      </w:r>
    </w:p>
    <w:p w14:paraId="076B1B65" w14:textId="77777777" w:rsidR="0028263A" w:rsidRDefault="00000000">
      <w:pPr>
        <w:pStyle w:val="Compact"/>
        <w:numPr>
          <w:ilvl w:val="0"/>
          <w:numId w:val="5"/>
        </w:numPr>
      </w:pPr>
      <w:r>
        <w:t>PostgreSQL + Supabase quickstart guides; mini datasets.</w:t>
      </w:r>
    </w:p>
    <w:p w14:paraId="33069E80" w14:textId="77777777" w:rsidR="0028263A" w:rsidRDefault="00000000">
      <w:pPr>
        <w:pStyle w:val="Compact"/>
        <w:numPr>
          <w:ilvl w:val="0"/>
          <w:numId w:val="5"/>
        </w:numPr>
      </w:pPr>
      <w:r>
        <w:t>Networking sandbox materials and security primers.</w:t>
      </w:r>
    </w:p>
    <w:p w14:paraId="1FFB5FCE" w14:textId="77777777" w:rsidR="0028263A" w:rsidRDefault="00000000">
      <w:pPr>
        <w:pStyle w:val="Heading2"/>
      </w:pPr>
      <w:bookmarkStart w:id="9" w:name="academic-integrity-conduct"/>
      <w:bookmarkEnd w:id="8"/>
      <w:r>
        <w:t>Academic Integrity &amp; Conduct</w:t>
      </w:r>
    </w:p>
    <w:p w14:paraId="09972A5F" w14:textId="77777777" w:rsidR="0028263A" w:rsidRDefault="00000000">
      <w:pPr>
        <w:pStyle w:val="FirstParagraph"/>
      </w:pPr>
      <w:r>
        <w:t>Follow college academic integrity policies. Cite sources (including AI tools) and collaborate responsibly.</w:t>
      </w:r>
    </w:p>
    <w:p w14:paraId="07412B66" w14:textId="77777777" w:rsidR="0028263A" w:rsidRDefault="00000000">
      <w:pPr>
        <w:pStyle w:val="BlockText"/>
      </w:pPr>
      <w:r>
        <w:t>This syllabus may be updated during the term; changes will be announced in class.</w:t>
      </w:r>
      <w:bookmarkEnd w:id="0"/>
      <w:bookmarkEnd w:id="9"/>
    </w:p>
    <w:sectPr w:rsidR="0028263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FAEB0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08A98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59806180">
    <w:abstractNumId w:val="0"/>
  </w:num>
  <w:num w:numId="2" w16cid:durableId="451750397">
    <w:abstractNumId w:val="1"/>
  </w:num>
  <w:num w:numId="3" w16cid:durableId="85344471">
    <w:abstractNumId w:val="1"/>
  </w:num>
  <w:num w:numId="4" w16cid:durableId="1105728214">
    <w:abstractNumId w:val="1"/>
  </w:num>
  <w:num w:numId="5" w16cid:durableId="10221269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263A"/>
    <w:rsid w:val="0028263A"/>
    <w:rsid w:val="00441840"/>
    <w:rsid w:val="00AC6DEA"/>
    <w:rsid w:val="00BE6FB2"/>
    <w:rsid w:val="00CB5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80E0C6"/>
  <w15:docId w15:val="{2F57D8A7-B653-AB42-98BD-CF8C25D2B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ilio Barreda</dc:creator>
  <cp:keywords/>
  <cp:lastModifiedBy>Atilio Barreda</cp:lastModifiedBy>
  <cp:revision>2</cp:revision>
  <dcterms:created xsi:type="dcterms:W3CDTF">2025-09-11T18:46:00Z</dcterms:created>
  <dcterms:modified xsi:type="dcterms:W3CDTF">2025-09-11T18:46:00Z</dcterms:modified>
</cp:coreProperties>
</file>